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ม่ก็ปิดปากแล้วเนี่ยสวัสดีค่ะโอเคค่ะเขียนอังกอร์มันก็เป็นภาษาไทยก็คือรับจำนวนเต็มสั่งที่เป็นตารางเขียนเป็นตัวเลขที่เป็นภาษาอังกฤษยังไงคะปลาไหลให้มหากาพย์อาหารฟหแหฟ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4</dc:title>
  <dc:creator/>
  <cp:keywords/>
  <dcterms:created xsi:type="dcterms:W3CDTF">2021-03-24T11:53:37Z</dcterms:created>
  <dcterms:modified xsi:type="dcterms:W3CDTF">2021-03-24T11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มีนาคม 2564 เวลา 17.06 น.</vt:lpwstr>
  </property>
  <property fmtid="{D5CDD505-2E9C-101B-9397-08002B2CF9AE}" pid="3" name="subtitle">
    <vt:lpwstr/>
  </property>
</Properties>
</file>